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 Worsssjsuwfxzxcvxzvbsaasssvzbbasvxzxcvbaszxcvasffghjkkaaawwwzzzxqqqwwsfgghjj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เราจะเรียนกันในเรื่องของการพูด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การพูดในวันนี้เราจะมาพูดในเรื่องของรายงนะคะสวัสดีคุณครูที่อยู่ปลายทางนะคะ แล้วก็รวมถึงนักเรียนที่อยู่ต้นทางของคุณครูทุก ๆ คนนะคะการพูดในวันนี้เราจะมาพูดในเรื่องของราย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11-08T10:37:06Z</dcterms:created>
  <dcterms:modified xsi:type="dcterms:W3CDTF">2022-11-08T10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พฤษจิกายน 2565 เวลา 15.30 น.</vt:lpwstr>
  </property>
  <property fmtid="{D5CDD505-2E9C-101B-9397-08002B2CF9AE}" pid="3" name="subtitle">
    <vt:lpwstr/>
  </property>
</Properties>
</file>